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CDBEE" w14:textId="77777777" w:rsidR="003E4BB3" w:rsidRDefault="00BD5545">
      <w:pPr>
        <w:pStyle w:val="Title"/>
      </w:pPr>
      <w:r>
        <w:t>Weekend Homework</w:t>
      </w:r>
    </w:p>
    <w:p w14:paraId="05FE2031" w14:textId="77777777" w:rsidR="003E4BB3" w:rsidRDefault="00BD5545">
      <w:pPr>
        <w:pStyle w:val="Heading2"/>
      </w:pPr>
      <w:bookmarkStart w:id="0" w:name="setup"/>
      <w:r>
        <w:t>Setup</w:t>
      </w:r>
    </w:p>
    <w:p w14:paraId="0125AC68" w14:textId="77777777" w:rsidR="003E4BB3" w:rsidRDefault="00BD5545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22700/Desktop"</w:t>
      </w:r>
      <w:r>
        <w:rPr>
          <w:rStyle w:val="NormalTok"/>
        </w:rPr>
        <w:t>)</w:t>
      </w:r>
    </w:p>
    <w:p w14:paraId="1D53B287" w14:textId="77777777" w:rsidR="003E4BB3" w:rsidRDefault="00BD5545">
      <w:pPr>
        <w:pStyle w:val="Heading2"/>
      </w:pPr>
      <w:bookmarkStart w:id="1" w:name="packages"/>
      <w:bookmarkEnd w:id="0"/>
      <w:r>
        <w:t>Packages</w:t>
      </w:r>
    </w:p>
    <w:p w14:paraId="2EF4A6FB" w14:textId="77777777" w:rsidR="003E4BB3" w:rsidRDefault="00BD55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AB6CA87" w14:textId="77777777" w:rsidR="003E4BB3" w:rsidRDefault="00BD5545">
      <w:pPr>
        <w:pStyle w:val="SourceCode"/>
      </w:pPr>
      <w:r>
        <w:rPr>
          <w:rStyle w:val="VerbatimChar"/>
        </w:rPr>
        <w:t>## Loading required package: ggplot2</w:t>
      </w:r>
    </w:p>
    <w:p w14:paraId="51848F58" w14:textId="77777777" w:rsidR="003E4BB3" w:rsidRDefault="00BD5545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657C1396" w14:textId="77777777" w:rsidR="003E4BB3" w:rsidRDefault="00BD55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64083B8E" w14:textId="77777777" w:rsidR="003E4BB3" w:rsidRDefault="00BD55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2AE19D2A" w14:textId="77777777" w:rsidR="003E4BB3" w:rsidRDefault="00BD5545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2C572149" w14:textId="77777777" w:rsidR="003E4BB3" w:rsidRDefault="00BD5545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25A4BCDF" w14:textId="77777777" w:rsidR="003E4BB3" w:rsidRDefault="00BD55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3BEE7833" w14:textId="77777777" w:rsidR="003E4BB3" w:rsidRDefault="00BD5545">
      <w:pPr>
        <w:pStyle w:val="Heading2"/>
      </w:pPr>
      <w:bookmarkStart w:id="2" w:name="Xfb334b216fe4054f8abf6d0fd5835b9517ee8cb"/>
      <w:bookmarkEnd w:id="1"/>
      <w:r>
        <w:t xml:space="preserve">The slides show several distributions: binomial, </w:t>
      </w:r>
      <w:r>
        <w:t>Poisson, normal, Chi Squared, F, and the tdistribution. Choose at least 3 distributions Try to simulate data (e.g. 5000 draws) from a Random Variable that follows this distribution.</w:t>
      </w:r>
    </w:p>
    <w:p w14:paraId="4686176A" w14:textId="77777777" w:rsidR="003E4BB3" w:rsidRDefault="00BD554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</w:t>
      </w:r>
      <w:r>
        <w:rPr>
          <w:rStyle w:val="FunctionTok"/>
        </w:rPr>
        <w:t>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13D2403" w14:textId="77777777" w:rsidR="003E4BB3" w:rsidRDefault="00BD5545">
      <w:pPr>
        <w:pStyle w:val="Heading2"/>
      </w:pPr>
      <w:bookmarkStart w:id="3" w:name="Xd96407c8d16c885f96633f4c4fe20f3a914c733"/>
      <w:bookmarkEnd w:id="2"/>
      <w:r>
        <w:t>Draw two samples from each variable and report the sample means. Are they equal?</w:t>
      </w:r>
    </w:p>
    <w:p w14:paraId="419B4D26" w14:textId="77777777" w:rsidR="003E4BB3" w:rsidRDefault="00BD554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A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A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.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1)</w:t>
      </w:r>
      <w:r>
        <w:br/>
      </w:r>
      <w:r>
        <w:rPr>
          <w:rStyle w:val="NormalTok"/>
        </w:rPr>
        <w:lastRenderedPageBreak/>
        <w:t xml:space="preserve">mean.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2)</w:t>
      </w:r>
      <w:r>
        <w:br/>
      </w:r>
      <w:r>
        <w:rPr>
          <w:rStyle w:val="NormalTok"/>
        </w:rPr>
        <w:t>mean.A1</w:t>
      </w:r>
    </w:p>
    <w:p w14:paraId="7DEB7E45" w14:textId="77777777" w:rsidR="003E4BB3" w:rsidRDefault="00BD5545">
      <w:pPr>
        <w:pStyle w:val="SourceCode"/>
      </w:pPr>
      <w:r>
        <w:rPr>
          <w:rStyle w:val="VerbatimChar"/>
        </w:rPr>
        <w:t>## [1] -0.01210893</w:t>
      </w:r>
    </w:p>
    <w:p w14:paraId="4E582A9B" w14:textId="77777777" w:rsidR="003E4BB3" w:rsidRDefault="00BD5545">
      <w:pPr>
        <w:pStyle w:val="SourceCode"/>
      </w:pPr>
      <w:r>
        <w:rPr>
          <w:rStyle w:val="NormalTok"/>
        </w:rPr>
        <w:t>mean.A2</w:t>
      </w:r>
    </w:p>
    <w:p w14:paraId="27675ACC" w14:textId="77777777" w:rsidR="003E4BB3" w:rsidRDefault="00BD5545">
      <w:pPr>
        <w:pStyle w:val="SourceCode"/>
      </w:pPr>
      <w:r>
        <w:rPr>
          <w:rStyle w:val="VerbatimChar"/>
        </w:rPr>
        <w:t>## [1] -0.3066046</w:t>
      </w:r>
    </w:p>
    <w:p w14:paraId="4312F975" w14:textId="77777777" w:rsidR="003E4BB3" w:rsidRDefault="00BD554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B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B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.B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1)</w:t>
      </w:r>
      <w:r>
        <w:br/>
      </w:r>
      <w:r>
        <w:rPr>
          <w:rStyle w:val="NormalTok"/>
        </w:rPr>
        <w:t xml:space="preserve">mean.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2)</w:t>
      </w:r>
      <w:r>
        <w:br/>
      </w:r>
      <w:r>
        <w:rPr>
          <w:rStyle w:val="NormalTok"/>
        </w:rPr>
        <w:t>mean.B1</w:t>
      </w:r>
    </w:p>
    <w:p w14:paraId="49F8E3EE" w14:textId="77777777" w:rsidR="003E4BB3" w:rsidRDefault="00BD5545">
      <w:pPr>
        <w:pStyle w:val="SourceCode"/>
      </w:pPr>
      <w:r>
        <w:rPr>
          <w:rStyle w:val="VerbatimChar"/>
        </w:rPr>
        <w:t>## [1] 24.95</w:t>
      </w:r>
    </w:p>
    <w:p w14:paraId="6C4D06E9" w14:textId="77777777" w:rsidR="003E4BB3" w:rsidRDefault="00BD5545">
      <w:pPr>
        <w:pStyle w:val="SourceCode"/>
      </w:pPr>
      <w:r>
        <w:rPr>
          <w:rStyle w:val="NormalTok"/>
        </w:rPr>
        <w:t>mean.B2</w:t>
      </w:r>
    </w:p>
    <w:p w14:paraId="620F1699" w14:textId="77777777" w:rsidR="003E4BB3" w:rsidRDefault="00BD5545">
      <w:pPr>
        <w:pStyle w:val="SourceCode"/>
      </w:pPr>
      <w:r>
        <w:rPr>
          <w:rStyle w:val="VerbatimChar"/>
        </w:rPr>
        <w:t>## [1] 25.13</w:t>
      </w:r>
    </w:p>
    <w:p w14:paraId="77E2D275" w14:textId="77777777" w:rsidR="003E4BB3" w:rsidRDefault="00BD5545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C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C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n.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1)</w:t>
      </w:r>
      <w:r>
        <w:br/>
      </w:r>
      <w:r>
        <w:rPr>
          <w:rStyle w:val="NormalTok"/>
        </w:rPr>
        <w:t xml:space="preserve">mean.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2)</w:t>
      </w:r>
      <w:r>
        <w:br/>
      </w:r>
      <w:r>
        <w:rPr>
          <w:rStyle w:val="NormalTok"/>
        </w:rPr>
        <w:t>mean.C1</w:t>
      </w:r>
    </w:p>
    <w:p w14:paraId="53B0BB67" w14:textId="77777777" w:rsidR="003E4BB3" w:rsidRDefault="00BD5545">
      <w:pPr>
        <w:pStyle w:val="SourceCode"/>
      </w:pPr>
      <w:r>
        <w:rPr>
          <w:rStyle w:val="VerbatimChar"/>
        </w:rPr>
        <w:t>## [1] 9.75</w:t>
      </w:r>
    </w:p>
    <w:p w14:paraId="3E1243A6" w14:textId="77777777" w:rsidR="003E4BB3" w:rsidRDefault="00BD5545">
      <w:pPr>
        <w:pStyle w:val="SourceCode"/>
      </w:pPr>
      <w:r>
        <w:rPr>
          <w:rStyle w:val="NormalTok"/>
        </w:rPr>
        <w:t>mean.C2</w:t>
      </w:r>
    </w:p>
    <w:p w14:paraId="7350CAB2" w14:textId="77777777" w:rsidR="000766A5" w:rsidRDefault="00BD5545" w:rsidP="000766A5">
      <w:pPr>
        <w:pStyle w:val="SourceCode"/>
        <w:rPr>
          <w:rStyle w:val="VerbatimChar"/>
        </w:rPr>
      </w:pPr>
      <w:r>
        <w:rPr>
          <w:rStyle w:val="VerbatimChar"/>
        </w:rPr>
        <w:t>## [1] 10.16</w:t>
      </w:r>
      <w:bookmarkStart w:id="4" w:name="there-are-no-sample-is-equal."/>
      <w:bookmarkEnd w:id="3"/>
    </w:p>
    <w:p w14:paraId="42B85213" w14:textId="6A199AB4" w:rsidR="003E4BB3" w:rsidRPr="000766A5" w:rsidRDefault="00BD5545" w:rsidP="000766A5">
      <w:pPr>
        <w:pStyle w:val="SourceCode"/>
        <w:rPr>
          <w:b/>
          <w:bCs/>
        </w:rPr>
      </w:pPr>
      <w:r w:rsidRPr="000766A5">
        <w:rPr>
          <w:b/>
          <w:bCs/>
        </w:rPr>
        <w:t>there are no sample is equal.</w:t>
      </w:r>
    </w:p>
    <w:p w14:paraId="343183B6" w14:textId="77777777" w:rsidR="003E4BB3" w:rsidRDefault="00BD5545">
      <w:pPr>
        <w:pStyle w:val="Heading2"/>
      </w:pPr>
      <w:bookmarkStart w:id="5" w:name="Xd159640547995f17ae4e0fa209b9d3e9c862392"/>
      <w:r>
        <w:t>F</w:t>
      </w:r>
      <w:r>
        <w:t>ollow the steps for illustrating the Central Limit Theorem using a Poisson and a uniform distribution.</w:t>
      </w:r>
    </w:p>
    <w:p w14:paraId="6A96AAAA" w14:textId="77777777" w:rsidR="003E4BB3" w:rsidRDefault="00BD5545">
      <w:pPr>
        <w:pStyle w:val="Heading2"/>
      </w:pPr>
      <w:bookmarkStart w:id="6" w:name="uniform-distribution"/>
      <w:bookmarkEnd w:id="5"/>
      <w:r>
        <w:t>Uniform Distribution</w:t>
      </w:r>
    </w:p>
    <w:p w14:paraId="311E3BE3" w14:textId="77777777" w:rsidR="003E4BB3" w:rsidRDefault="00BD5545">
      <w:pPr>
        <w:pStyle w:val="SourceCode"/>
      </w:pPr>
      <w:r>
        <w:rPr>
          <w:rStyle w:val="NormalTok"/>
        </w:rPr>
        <w:t>unif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table</w:t>
      </w:r>
      <w:proofErr w:type="spellEnd"/>
      <w:r>
        <w:rPr>
          <w:rStyle w:val="NormalTok"/>
        </w:rPr>
        <w:t xml:space="preserve"> 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ean.unif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unif</w:t>
      </w:r>
      <w:r>
        <w:rPr>
          <w:rStyle w:val="FloatTok"/>
        </w:rPr>
        <w:t>.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nif</w:t>
      </w:r>
      <w:r>
        <w:rPr>
          <w:rStyle w:val="FloatTok"/>
        </w:rPr>
        <w:t>.1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ean.unif</w:t>
      </w:r>
      <w:r>
        <w:rPr>
          <w:rStyle w:val="FloatTok"/>
        </w:rPr>
        <w:t>.1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unif</w:t>
      </w:r>
      <w:r>
        <w:rPr>
          <w:rStyle w:val="FloatTok"/>
        </w:rPr>
        <w:t>.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an.unif</w:t>
      </w:r>
      <w:r>
        <w:rPr>
          <w:rStyle w:val="FloatTok"/>
        </w:rPr>
        <w:t>.10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probability=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lastRenderedPageBreak/>
        <w:t xml:space="preserve">     , </w:t>
      </w:r>
      <w:r>
        <w:rPr>
          <w:rStyle w:val="AttributeTok"/>
        </w:rPr>
        <w:t>main=</w:t>
      </w:r>
      <w:r>
        <w:rPr>
          <w:rStyle w:val="StringTok"/>
        </w:rPr>
        <w:t>"Sample of 10"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an.unif</w:t>
      </w:r>
      <w:r>
        <w:rPr>
          <w:rStyle w:val="FloatTok"/>
        </w:rPr>
        <w:t>.100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probability=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, </w:t>
      </w:r>
      <w:r>
        <w:rPr>
          <w:rStyle w:val="AttributeTok"/>
        </w:rPr>
        <w:t>main=</w:t>
      </w:r>
      <w:r>
        <w:rPr>
          <w:rStyle w:val="StringTok"/>
        </w:rPr>
        <w:t>"Sample of 100"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6FEC3E2A" w14:textId="07861502" w:rsidR="003E4BB3" w:rsidRDefault="00BD5545">
      <w:pPr>
        <w:pStyle w:val="FirstParagraph"/>
      </w:pPr>
      <w:r>
        <w:rPr>
          <w:noProof/>
        </w:rPr>
        <w:drawing>
          <wp:inline distT="0" distB="0" distL="0" distR="0" wp14:anchorId="4BDC55A9" wp14:editId="5ECF245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end-Homework-Par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oisson </w:t>
      </w:r>
      <w:proofErr w:type="spellStart"/>
      <w:r w:rsidR="000766A5" w:rsidRPr="000766A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Poisson</w:t>
      </w:r>
      <w:proofErr w:type="spellEnd"/>
      <w:r w:rsidR="000766A5" w:rsidRPr="000766A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</w:t>
      </w:r>
      <w:r w:rsidRPr="000766A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Distribution</w:t>
      </w:r>
    </w:p>
    <w:p w14:paraId="5519D521" w14:textId="77777777" w:rsidR="003E4BB3" w:rsidRDefault="00BD5545">
      <w:pPr>
        <w:pStyle w:val="SourceCode"/>
      </w:pPr>
      <w:r>
        <w:rPr>
          <w:rStyle w:val="NormalTok"/>
        </w:rPr>
        <w:t>pois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ean.pois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pois</w:t>
      </w:r>
      <w:r>
        <w:rPr>
          <w:rStyle w:val="FloatTok"/>
        </w:rPr>
        <w:t>.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is</w:t>
      </w:r>
      <w:r>
        <w:rPr>
          <w:rStyle w:val="FloatTok"/>
        </w:rPr>
        <w:t>.1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ean.pois</w:t>
      </w:r>
      <w:r>
        <w:rPr>
          <w:rStyle w:val="FloatTok"/>
        </w:rPr>
        <w:t>.1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pois</w:t>
      </w:r>
      <w:r>
        <w:rPr>
          <w:rStyle w:val="FloatTok"/>
        </w:rPr>
        <w:t>.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an.pois</w:t>
      </w:r>
      <w:r>
        <w:rPr>
          <w:rStyle w:val="FloatTok"/>
        </w:rPr>
        <w:t>.10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probability=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main=</w:t>
      </w:r>
      <w:r>
        <w:rPr>
          <w:rStyle w:val="StringTok"/>
        </w:rPr>
        <w:t>"Sample of 10"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an.pois</w:t>
      </w:r>
      <w:r>
        <w:rPr>
          <w:rStyle w:val="FloatTok"/>
        </w:rPr>
        <w:t>.100</w:t>
      </w:r>
      <w:r>
        <w:br/>
      </w:r>
      <w:r>
        <w:rPr>
          <w:rStyle w:val="NormalTok"/>
        </w:rPr>
        <w:lastRenderedPageBreak/>
        <w:t xml:space="preserve">     , </w:t>
      </w:r>
      <w:r>
        <w:rPr>
          <w:rStyle w:val="AttributeTok"/>
        </w:rPr>
        <w:t>probability=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main=</w:t>
      </w:r>
      <w:r>
        <w:rPr>
          <w:rStyle w:val="StringTok"/>
        </w:rPr>
        <w:t>"Sample of 100"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5B124733" w14:textId="77777777" w:rsidR="003E4BB3" w:rsidRDefault="00BD5545">
      <w:pPr>
        <w:pStyle w:val="FirstParagraph"/>
      </w:pPr>
      <w:r>
        <w:rPr>
          <w:noProof/>
        </w:rPr>
        <w:drawing>
          <wp:inline distT="0" distB="0" distL="0" distR="0" wp14:anchorId="4BB1DF51" wp14:editId="01D10BB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end-Homework-Part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42652A" w14:textId="77777777" w:rsidR="003E4BB3" w:rsidRDefault="00BD5545">
      <w:pPr>
        <w:pStyle w:val="Heading2"/>
      </w:pPr>
      <w:bookmarkStart w:id="7" w:name="normal-distribution"/>
      <w:bookmarkEnd w:id="6"/>
      <w:r>
        <w:t>Normal Distribution</w:t>
      </w:r>
    </w:p>
    <w:p w14:paraId="792FDCD6" w14:textId="77777777" w:rsidR="003E4BB3" w:rsidRDefault="00BD5545">
      <w:pPr>
        <w:pStyle w:val="SourceCode"/>
      </w:pPr>
      <w:r>
        <w:rPr>
          <w:rStyle w:val="NormalTok"/>
        </w:rPr>
        <w:t>norm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ean.norm</w:t>
      </w:r>
      <w:r>
        <w:rPr>
          <w:rStyle w:val="FloatTok"/>
        </w:rPr>
        <w:t>.1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norm</w:t>
      </w:r>
      <w:r>
        <w:rPr>
          <w:rStyle w:val="FloatTok"/>
        </w:rPr>
        <w:t>.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rm</w:t>
      </w:r>
      <w:r>
        <w:rPr>
          <w:rStyle w:val="FloatTok"/>
        </w:rPr>
        <w:t>.1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ean.norm</w:t>
      </w:r>
      <w:r>
        <w:rPr>
          <w:rStyle w:val="FloatTok"/>
        </w:rPr>
        <w:t>.1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norm</w:t>
      </w:r>
      <w:r>
        <w:rPr>
          <w:rStyle w:val="FloatTok"/>
        </w:rPr>
        <w:t>.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an.norm</w:t>
      </w:r>
      <w:r>
        <w:rPr>
          <w:rStyle w:val="FloatTok"/>
        </w:rPr>
        <w:t>.10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probability=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main=</w:t>
      </w:r>
      <w:r>
        <w:rPr>
          <w:rStyle w:val="StringTok"/>
        </w:rPr>
        <w:t>"Sample of 10"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ean.norm</w:t>
      </w:r>
      <w:r>
        <w:rPr>
          <w:rStyle w:val="FloatTok"/>
        </w:rPr>
        <w:t>.100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probability=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main=</w:t>
      </w:r>
      <w:r>
        <w:rPr>
          <w:rStyle w:val="StringTok"/>
        </w:rPr>
        <w:t>"Sample of 100"</w:t>
      </w:r>
      <w:r>
        <w:br/>
      </w:r>
      <w:r>
        <w:rPr>
          <w:rStyle w:val="NormalTok"/>
        </w:rPr>
        <w:t xml:space="preserve"> </w:t>
      </w:r>
      <w:bookmarkStart w:id="8" w:name="_GoBack"/>
      <w:bookmarkEnd w:id="8"/>
      <w:r>
        <w:rPr>
          <w:rStyle w:val="NormalTok"/>
        </w:rPr>
        <w:t xml:space="preserve">    ,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3C38031D" w14:textId="77777777" w:rsidR="003E4BB3" w:rsidRDefault="00BD5545">
      <w:pPr>
        <w:pStyle w:val="FirstParagraph"/>
      </w:pPr>
      <w:r>
        <w:rPr>
          <w:noProof/>
        </w:rPr>
        <w:lastRenderedPageBreak/>
        <w:drawing>
          <wp:inline distT="0" distB="0" distL="0" distR="0" wp14:anchorId="4BBBCE96" wp14:editId="7EF13F8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end-Homework-Part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  <w:bookmarkEnd w:id="7"/>
    </w:p>
    <w:sectPr w:rsidR="003E4BB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E287F1" w14:textId="77777777" w:rsidR="00BD5545" w:rsidRDefault="00BD5545">
      <w:pPr>
        <w:spacing w:after="0"/>
      </w:pPr>
      <w:r>
        <w:separator/>
      </w:r>
    </w:p>
  </w:endnote>
  <w:endnote w:type="continuationSeparator" w:id="0">
    <w:p w14:paraId="06FDAE3A" w14:textId="77777777" w:rsidR="00BD5545" w:rsidRDefault="00BD55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5A4118" w14:textId="77777777" w:rsidR="00BD5545" w:rsidRDefault="00BD5545">
      <w:r>
        <w:separator/>
      </w:r>
    </w:p>
  </w:footnote>
  <w:footnote w:type="continuationSeparator" w:id="0">
    <w:p w14:paraId="60E6EFD5" w14:textId="77777777" w:rsidR="00BD5545" w:rsidRDefault="00BD5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CA6B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6A5"/>
    <w:rsid w:val="003E4BB3"/>
    <w:rsid w:val="004E29B3"/>
    <w:rsid w:val="00590D07"/>
    <w:rsid w:val="00784D58"/>
    <w:rsid w:val="008D6863"/>
    <w:rsid w:val="00B86B75"/>
    <w:rsid w:val="00BC48D5"/>
    <w:rsid w:val="00BD554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E33D0"/>
  <w15:docId w15:val="{106CD065-66D8-4576-80FB-15714261C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44</Words>
  <Characters>2535</Characters>
  <Application>Microsoft Office Word</Application>
  <DocSecurity>0</DocSecurity>
  <Lines>21</Lines>
  <Paragraphs>5</Paragraphs>
  <ScaleCrop>false</ScaleCrop>
  <Company/>
  <LinksUpToDate>false</LinksUpToDate>
  <CharactersWithSpaces>2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end Homework</dc:title>
  <dc:creator/>
  <cp:keywords/>
  <cp:lastModifiedBy>善飞 张</cp:lastModifiedBy>
  <cp:revision>3</cp:revision>
  <dcterms:created xsi:type="dcterms:W3CDTF">2020-11-02T00:24:00Z</dcterms:created>
  <dcterms:modified xsi:type="dcterms:W3CDTF">2020-11-02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